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1" w:rightFromText="141" w:horzAnchor="margin" w:tblpXSpec="right" w:tblpY="-1140"/>
        <w:tblW w:w="9180" w:type="dxa"/>
        <w:tblLook w:val="04A0" w:firstRow="1" w:lastRow="0" w:firstColumn="1" w:lastColumn="0" w:noHBand="0" w:noVBand="1"/>
      </w:tblPr>
      <w:tblGrid>
        <w:gridCol w:w="1526"/>
        <w:gridCol w:w="7654"/>
      </w:tblGrid>
      <w:tr w:rsidR="002E4300" w:rsidRPr="00151AEC" w14:paraId="0772DECD" w14:textId="77777777" w:rsidTr="00220990">
        <w:trPr>
          <w:trHeight w:val="1197"/>
        </w:trPr>
        <w:tc>
          <w:tcPr>
            <w:tcW w:w="1526" w:type="dxa"/>
          </w:tcPr>
          <w:p w14:paraId="5F3301E4" w14:textId="08DD99CA" w:rsidR="002E4300" w:rsidRPr="00151AEC" w:rsidRDefault="0033529C" w:rsidP="00C26D0A">
            <w:pPr>
              <w:jc w:val="right"/>
              <w:rPr>
                <w:b/>
                <w:sz w:val="32"/>
                <w:szCs w:val="32"/>
              </w:rPr>
            </w:pPr>
            <w:r w:rsidRPr="00151AEC">
              <w:rPr>
                <w:b/>
                <w:noProof/>
                <w:sz w:val="32"/>
                <w:szCs w:val="32"/>
              </w:rPr>
              <w:drawing>
                <wp:inline distT="0" distB="0" distL="0" distR="0" wp14:anchorId="357C429D" wp14:editId="17007D8F">
                  <wp:extent cx="814705" cy="700405"/>
                  <wp:effectExtent l="0" t="0" r="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4705" cy="700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4" w:type="dxa"/>
          </w:tcPr>
          <w:p w14:paraId="42DC68A3" w14:textId="77777777" w:rsidR="002E4300" w:rsidRPr="00562D40" w:rsidRDefault="00220990" w:rsidP="00220990">
            <w:pPr>
              <w:tabs>
                <w:tab w:val="left" w:pos="1393"/>
              </w:tabs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                                       </w:t>
            </w:r>
            <w:r w:rsidR="002E4300" w:rsidRPr="00562D40">
              <w:rPr>
                <w:b/>
                <w:sz w:val="28"/>
                <w:szCs w:val="28"/>
              </w:rPr>
              <w:t>T.C</w:t>
            </w:r>
          </w:p>
          <w:p w14:paraId="1CA702C5" w14:textId="77777777" w:rsidR="002E4300" w:rsidRPr="00562D40" w:rsidRDefault="00220990" w:rsidP="00220990">
            <w:pPr>
              <w:tabs>
                <w:tab w:val="left" w:pos="1393"/>
              </w:tabs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          </w:t>
            </w:r>
            <w:r w:rsidR="002E4300" w:rsidRPr="00562D40">
              <w:rPr>
                <w:b/>
                <w:sz w:val="28"/>
                <w:szCs w:val="28"/>
              </w:rPr>
              <w:t>YILDIZ TEKNİK ÜNİVERSİTESİ</w:t>
            </w:r>
          </w:p>
          <w:p w14:paraId="4E21F2F7" w14:textId="77777777" w:rsidR="002E4300" w:rsidRPr="00151AEC" w:rsidRDefault="00220990" w:rsidP="000A6C49">
            <w:pPr>
              <w:tabs>
                <w:tab w:val="left" w:pos="1393"/>
              </w:tabs>
              <w:rPr>
                <w:b/>
                <w:sz w:val="32"/>
                <w:szCs w:val="32"/>
              </w:rPr>
            </w:pPr>
            <w:r>
              <w:rPr>
                <w:b/>
                <w:sz w:val="28"/>
                <w:szCs w:val="28"/>
              </w:rPr>
              <w:t xml:space="preserve">          </w:t>
            </w:r>
            <w:r w:rsidR="003E373B">
              <w:rPr>
                <w:b/>
                <w:sz w:val="28"/>
                <w:szCs w:val="28"/>
              </w:rPr>
              <w:t xml:space="preserve">     FEN</w:t>
            </w:r>
            <w:r w:rsidR="002E4300" w:rsidRPr="00562D40">
              <w:rPr>
                <w:b/>
                <w:sz w:val="28"/>
                <w:szCs w:val="28"/>
              </w:rPr>
              <w:t xml:space="preserve"> BİLİMLER</w:t>
            </w:r>
            <w:r w:rsidR="003E373B">
              <w:rPr>
                <w:b/>
                <w:sz w:val="28"/>
                <w:szCs w:val="28"/>
              </w:rPr>
              <w:t>İ</w:t>
            </w:r>
            <w:r w:rsidR="002E4300" w:rsidRPr="00562D40">
              <w:rPr>
                <w:b/>
                <w:sz w:val="28"/>
                <w:szCs w:val="28"/>
              </w:rPr>
              <w:t xml:space="preserve"> ENSTİTÜSÜ</w:t>
            </w:r>
          </w:p>
        </w:tc>
      </w:tr>
    </w:tbl>
    <w:p w14:paraId="5CDA159E" w14:textId="0116BBBD" w:rsidR="00177208" w:rsidRDefault="0033529C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B14504E" wp14:editId="0AD0A355">
                <wp:simplePos x="0" y="0"/>
                <wp:positionH relativeFrom="column">
                  <wp:posOffset>-390525</wp:posOffset>
                </wp:positionH>
                <wp:positionV relativeFrom="paragraph">
                  <wp:posOffset>300355</wp:posOffset>
                </wp:positionV>
                <wp:extent cx="6743700" cy="8990965"/>
                <wp:effectExtent l="43180" t="38735" r="42545" b="3810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3700" cy="8990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E47D8F" w14:textId="77777777" w:rsidR="00220990" w:rsidRDefault="00220990" w:rsidP="0017720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19B19D16" w14:textId="66D4FEF5" w:rsidR="00177208" w:rsidRPr="00220990" w:rsidRDefault="00282E47" w:rsidP="0017720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DİLEKÇE </w:t>
                            </w:r>
                            <w:r w:rsidR="00CA2BA9">
                              <w:rPr>
                                <w:rFonts w:ascii="Arial" w:hAnsi="Arial" w:cs="Arial"/>
                                <w:b/>
                              </w:rPr>
                              <w:t xml:space="preserve">TİP </w:t>
                            </w:r>
                            <w:r>
                              <w:rPr>
                                <w:rFonts w:ascii="Arial" w:hAnsi="Arial" w:cs="Arial"/>
                                <w:b/>
                              </w:rPr>
                              <w:t>1</w:t>
                            </w:r>
                          </w:p>
                          <w:p w14:paraId="4DE40911" w14:textId="77777777" w:rsidR="008B7EB0" w:rsidRDefault="008B7EB0" w:rsidP="00177208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403CB43B" w14:textId="77777777" w:rsidR="00220990" w:rsidRDefault="00220990" w:rsidP="00177208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73DB1A37" w14:textId="77777777" w:rsidR="00220990" w:rsidRPr="00C26D0A" w:rsidRDefault="00220990" w:rsidP="00177208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3789A791" w14:textId="77777777" w:rsidR="00177208" w:rsidRPr="00C26D0A" w:rsidRDefault="00177208" w:rsidP="00C26D0A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C26D0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                                                                          </w:t>
                            </w:r>
                          </w:p>
                          <w:tbl>
                            <w:tblPr>
                              <w:tblW w:w="9923" w:type="dxa"/>
                              <w:tblInd w:w="250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410"/>
                              <w:gridCol w:w="7513"/>
                            </w:tblGrid>
                            <w:tr w:rsidR="00355417" w:rsidRPr="00A86ADD" w14:paraId="6CF75D33" w14:textId="77777777" w:rsidTr="00FC5B1D">
                              <w:tc>
                                <w:tcPr>
                                  <w:tcW w:w="2410" w:type="dxa"/>
                                  <w:shd w:val="clear" w:color="auto" w:fill="auto"/>
                                </w:tcPr>
                                <w:p w14:paraId="36EE3B9F" w14:textId="77777777" w:rsidR="00355417" w:rsidRPr="00A86ADD" w:rsidRDefault="00355417" w:rsidP="00FC5B1D">
                                  <w:pPr>
                                    <w:spacing w:before="240"/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A86ADD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Adı-Soyadı</w:t>
                                  </w:r>
                                </w:p>
                              </w:tc>
                              <w:tc>
                                <w:tcPr>
                                  <w:tcW w:w="7513" w:type="dxa"/>
                                </w:tcPr>
                                <w:p w14:paraId="6C720359" w14:textId="77777777" w:rsidR="00355417" w:rsidRPr="00A86ADD" w:rsidRDefault="00355417" w:rsidP="00FC5B1D">
                                  <w:pPr>
                                    <w:spacing w:before="240"/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355417" w:rsidRPr="00A86ADD" w14:paraId="17CD64D6" w14:textId="77777777" w:rsidTr="00FC5B1D">
                              <w:tc>
                                <w:tcPr>
                                  <w:tcW w:w="2410" w:type="dxa"/>
                                  <w:shd w:val="clear" w:color="auto" w:fill="auto"/>
                                </w:tcPr>
                                <w:p w14:paraId="68BF4EB5" w14:textId="77777777" w:rsidR="00355417" w:rsidRPr="00A86ADD" w:rsidRDefault="00355417" w:rsidP="00FC5B1D">
                                  <w:pPr>
                                    <w:spacing w:before="240"/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A86ADD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Anabilim Dalı</w:t>
                                  </w:r>
                                </w:p>
                              </w:tc>
                              <w:tc>
                                <w:tcPr>
                                  <w:tcW w:w="7513" w:type="dxa"/>
                                </w:tcPr>
                                <w:p w14:paraId="0E3B663A" w14:textId="77777777" w:rsidR="00355417" w:rsidRPr="00A86ADD" w:rsidRDefault="00355417" w:rsidP="00FC5B1D">
                                  <w:pPr>
                                    <w:spacing w:before="240"/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355417" w:rsidRPr="00A86ADD" w14:paraId="6C84833A" w14:textId="77777777" w:rsidTr="00FC5B1D">
                              <w:tc>
                                <w:tcPr>
                                  <w:tcW w:w="2410" w:type="dxa"/>
                                  <w:shd w:val="clear" w:color="auto" w:fill="auto"/>
                                </w:tcPr>
                                <w:p w14:paraId="3DA22E33" w14:textId="77777777" w:rsidR="00355417" w:rsidRPr="00A86ADD" w:rsidRDefault="00355417" w:rsidP="00FC5B1D">
                                  <w:pPr>
                                    <w:spacing w:before="240"/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A86ADD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Programı</w:t>
                                  </w:r>
                                </w:p>
                              </w:tc>
                              <w:tc>
                                <w:tcPr>
                                  <w:tcW w:w="7513" w:type="dxa"/>
                                </w:tcPr>
                                <w:p w14:paraId="11D326CF" w14:textId="77777777" w:rsidR="00355417" w:rsidRPr="00A86ADD" w:rsidRDefault="00355417" w:rsidP="00FC5B1D">
                                  <w:pPr>
                                    <w:spacing w:before="240"/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2AB3278" w14:textId="77777777" w:rsidR="00C26D0A" w:rsidRDefault="00C26D0A" w:rsidP="00C26D0A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6CBBFCBC" w14:textId="77777777" w:rsidR="00355417" w:rsidRDefault="00355417" w:rsidP="00C26D0A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250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9967"/>
                            </w:tblGrid>
                            <w:tr w:rsidR="00355417" w:rsidRPr="00220990" w14:paraId="2F2BCFB3" w14:textId="77777777" w:rsidTr="00220990">
                              <w:tc>
                                <w:tcPr>
                                  <w:tcW w:w="9977" w:type="dxa"/>
                                  <w:shd w:val="clear" w:color="auto" w:fill="auto"/>
                                </w:tcPr>
                                <w:p w14:paraId="02DB9BA8" w14:textId="77777777" w:rsidR="00355417" w:rsidRDefault="003E373B" w:rsidP="00220990">
                                  <w:pPr>
                                    <w:spacing w:line="360" w:lineRule="auto"/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Fen</w:t>
                                  </w:r>
                                  <w:r w:rsidR="00355417" w:rsidRPr="00220990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 xml:space="preserve"> Bilimler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i</w:t>
                                  </w:r>
                                  <w:r w:rsidR="00355417" w:rsidRPr="00220990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 xml:space="preserve"> Enstitüsü Müdürlüğüne,</w:t>
                                  </w:r>
                                </w:p>
                                <w:p w14:paraId="3DEF2A1D" w14:textId="77777777" w:rsidR="003B7454" w:rsidRPr="00220990" w:rsidRDefault="003B7454" w:rsidP="00220990">
                                  <w:pPr>
                                    <w:spacing w:line="360" w:lineRule="auto"/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1B2F6937" w14:textId="5AA6AE90" w:rsidR="00355417" w:rsidRDefault="00736A1C" w:rsidP="009D77C0">
                                  <w:pPr>
                                    <w:spacing w:line="360" w:lineRule="auto"/>
                                    <w:jc w:val="both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Yu</w:t>
                                  </w:r>
                                  <w:r w:rsidR="00B42450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karıda adı geçen programa </w:t>
                                  </w:r>
                                  <w:r w:rsidR="00780917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2020</w:t>
                                  </w:r>
                                  <w:r w:rsidR="00B87871" w:rsidRPr="00A77691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-20</w:t>
                                  </w:r>
                                  <w:r w:rsidR="00FD0C91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  <w:r w:rsidR="00780917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  <w:r w:rsidR="00FD0C91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780917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Güz</w:t>
                                  </w:r>
                                  <w:r w:rsidR="00B87871" w:rsidRPr="00A77691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 xml:space="preserve"> Dönemi</w:t>
                                  </w:r>
                                  <w:r w:rsidR="00B87871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 için </w:t>
                                  </w:r>
                                  <w:r w:rsidR="00B42450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kayıt hakkı kazandım.</w:t>
                                  </w:r>
                                  <w:r w:rsidR="009D77C0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 Lisansüstü kayıtlarda istenen belgeler arasında yer alan </w:t>
                                  </w:r>
                                  <w:r w:rsidR="00E26596" w:rsidRPr="009D77C0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Diploma</w:t>
                                  </w:r>
                                  <w:r w:rsidR="00E26596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 yerine </w:t>
                                  </w:r>
                                  <w:r w:rsidR="00E26596" w:rsidRPr="00E26596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e-devlet mezuniyet belgesi</w:t>
                                  </w:r>
                                  <w:r w:rsidR="00E26596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 ile kayıt yaptırdım. Kayıt tarihiden itibaren </w:t>
                                  </w:r>
                                  <w:r w:rsidR="00E26596" w:rsidRPr="009A35F7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 xml:space="preserve">en geç </w:t>
                                  </w:r>
                                  <w:r w:rsidR="00062EB4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  <w:r w:rsidR="00E26596" w:rsidRPr="009A35F7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 xml:space="preserve"> ay</w:t>
                                  </w:r>
                                  <w:r w:rsidR="00E26596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 içerisinde diplomamın aslını </w:t>
                                  </w:r>
                                  <w:r w:rsidR="00E91BDE" w:rsidRPr="00E91BDE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Fen Bilimleri Enstitüsü A-2023 numaralı oda</w:t>
                                  </w:r>
                                  <w:r w:rsidR="00E91BD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ya </w:t>
                                  </w:r>
                                  <w:r w:rsidR="00E26596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ibraz edeceğim</w:t>
                                  </w:r>
                                  <w:r w:rsidR="009A35F7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i</w:t>
                                  </w:r>
                                  <w:r w:rsidR="00E26596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, aksi takdirde kaydımın silinmesini</w:t>
                                  </w:r>
                                  <w:r w:rsidR="00900E88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E26596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kabul edeceğimi taahhüt ederim. </w:t>
                                  </w:r>
                                </w:p>
                                <w:p w14:paraId="04E422D3" w14:textId="77777777" w:rsidR="003B7454" w:rsidRDefault="003B7454" w:rsidP="009D77C0">
                                  <w:pPr>
                                    <w:spacing w:line="360" w:lineRule="auto"/>
                                    <w:jc w:val="both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3F18A2D6" w14:textId="77777777" w:rsidR="003B7454" w:rsidRPr="00220990" w:rsidRDefault="003B7454" w:rsidP="009D77C0">
                                  <w:pPr>
                                    <w:spacing w:line="360" w:lineRule="auto"/>
                                    <w:jc w:val="both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ECBC558" w14:textId="77777777" w:rsidR="00355417" w:rsidRDefault="00355417" w:rsidP="00C26D0A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2A5E871A" w14:textId="77777777" w:rsidR="00355417" w:rsidRDefault="00355417" w:rsidP="00C26D0A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tbl>
                            <w:tblPr>
                              <w:tblW w:w="9923" w:type="dxa"/>
                              <w:tblInd w:w="250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410"/>
                              <w:gridCol w:w="7513"/>
                            </w:tblGrid>
                            <w:tr w:rsidR="00355417" w:rsidRPr="00A86ADD" w14:paraId="76DE1AC2" w14:textId="77777777" w:rsidTr="00FC5B1D">
                              <w:tc>
                                <w:tcPr>
                                  <w:tcW w:w="2410" w:type="dxa"/>
                                  <w:shd w:val="clear" w:color="auto" w:fill="auto"/>
                                </w:tcPr>
                                <w:p w14:paraId="77448E3F" w14:textId="77777777" w:rsidR="00355417" w:rsidRPr="00A86ADD" w:rsidRDefault="00355417" w:rsidP="00FC5B1D">
                                  <w:pPr>
                                    <w:spacing w:before="240" w:line="360" w:lineRule="auto"/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A86ADD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Telefon numarası</w:t>
                                  </w:r>
                                </w:p>
                              </w:tc>
                              <w:tc>
                                <w:tcPr>
                                  <w:tcW w:w="7513" w:type="dxa"/>
                                </w:tcPr>
                                <w:p w14:paraId="1C11EDD7" w14:textId="77777777" w:rsidR="00355417" w:rsidRPr="00A86ADD" w:rsidRDefault="00355417" w:rsidP="00FC5B1D">
                                  <w:pPr>
                                    <w:spacing w:before="240" w:line="360" w:lineRule="auto"/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830DA6" w:rsidRPr="00A86ADD" w14:paraId="2F293646" w14:textId="77777777" w:rsidTr="00FC5B1D">
                              <w:tc>
                                <w:tcPr>
                                  <w:tcW w:w="2410" w:type="dxa"/>
                                  <w:shd w:val="clear" w:color="auto" w:fill="auto"/>
                                </w:tcPr>
                                <w:p w14:paraId="41B57385" w14:textId="77777777" w:rsidR="00830DA6" w:rsidRPr="00A86ADD" w:rsidRDefault="00830DA6" w:rsidP="00FC5B1D">
                                  <w:pPr>
                                    <w:spacing w:before="240" w:line="360" w:lineRule="auto"/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E-posta adresi</w:t>
                                  </w:r>
                                </w:p>
                              </w:tc>
                              <w:tc>
                                <w:tcPr>
                                  <w:tcW w:w="7513" w:type="dxa"/>
                                </w:tcPr>
                                <w:p w14:paraId="691D96A5" w14:textId="77777777" w:rsidR="00830DA6" w:rsidRPr="00A86ADD" w:rsidRDefault="00830DA6" w:rsidP="00FC5B1D">
                                  <w:pPr>
                                    <w:spacing w:before="240" w:line="360" w:lineRule="auto"/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355417" w:rsidRPr="00A86ADD" w14:paraId="25E36741" w14:textId="77777777" w:rsidTr="00FC5B1D">
                              <w:tc>
                                <w:tcPr>
                                  <w:tcW w:w="2410" w:type="dxa"/>
                                  <w:shd w:val="clear" w:color="auto" w:fill="auto"/>
                                </w:tcPr>
                                <w:p w14:paraId="5B13D858" w14:textId="77777777" w:rsidR="00355417" w:rsidRPr="00A86ADD" w:rsidRDefault="00355417" w:rsidP="00FC5B1D">
                                  <w:pPr>
                                    <w:spacing w:before="240" w:line="360" w:lineRule="auto"/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A86ADD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Tarih</w:t>
                                  </w:r>
                                </w:p>
                              </w:tc>
                              <w:tc>
                                <w:tcPr>
                                  <w:tcW w:w="7513" w:type="dxa"/>
                                </w:tcPr>
                                <w:p w14:paraId="235F9BA9" w14:textId="77777777" w:rsidR="00355417" w:rsidRPr="00A86ADD" w:rsidRDefault="00355417" w:rsidP="00FC5B1D">
                                  <w:pPr>
                                    <w:spacing w:before="240" w:line="360" w:lineRule="auto"/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355417" w:rsidRPr="00A86ADD" w14:paraId="66A9CFFF" w14:textId="77777777" w:rsidTr="00FC5B1D">
                              <w:tc>
                                <w:tcPr>
                                  <w:tcW w:w="2410" w:type="dxa"/>
                                  <w:shd w:val="clear" w:color="auto" w:fill="auto"/>
                                </w:tcPr>
                                <w:p w14:paraId="1FFCFFAF" w14:textId="77777777" w:rsidR="00355417" w:rsidRPr="00A86ADD" w:rsidRDefault="00355417" w:rsidP="00FC5B1D">
                                  <w:pPr>
                                    <w:spacing w:before="240" w:line="360" w:lineRule="auto"/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A86ADD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İmza</w:t>
                                  </w:r>
                                </w:p>
                              </w:tc>
                              <w:tc>
                                <w:tcPr>
                                  <w:tcW w:w="7513" w:type="dxa"/>
                                </w:tcPr>
                                <w:p w14:paraId="47E99299" w14:textId="77777777" w:rsidR="00355417" w:rsidRPr="00A86ADD" w:rsidRDefault="00355417" w:rsidP="00FC5B1D">
                                  <w:pPr>
                                    <w:spacing w:before="240" w:line="360" w:lineRule="auto"/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B9D505E" w14:textId="77777777" w:rsidR="00C26D0A" w:rsidRPr="00C26D0A" w:rsidRDefault="00C26D0A" w:rsidP="00177208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7D20DABF" w14:textId="77777777" w:rsidR="00177208" w:rsidRPr="00C26D0A" w:rsidRDefault="00177208" w:rsidP="00177208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74BEDB" w14:textId="77777777" w:rsidR="00177208" w:rsidRPr="00DB3751" w:rsidRDefault="00DB3751" w:rsidP="00177208">
                            <w:pPr>
                              <w:rPr>
                                <w:rFonts w:ascii="Arial" w:hAnsi="Arial" w:cs="Arial"/>
                                <w:color w:val="FF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22"/>
                                <w:szCs w:val="22"/>
                              </w:rPr>
                              <w:t xml:space="preserve">   </w:t>
                            </w:r>
                          </w:p>
                          <w:p w14:paraId="49CABFEF" w14:textId="77777777" w:rsidR="00177208" w:rsidRPr="00DB3751" w:rsidRDefault="00177208">
                            <w:pPr>
                              <w:rPr>
                                <w:rFonts w:ascii="Arial" w:hAnsi="Arial" w:cs="Arial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14504E" id="Rectangle 4" o:spid="_x0000_s1026" style="position:absolute;margin-left:-30.75pt;margin-top:23.65pt;width:531pt;height:707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" strokeweight="6pt">
                <v:stroke linestyle="thickBetweenThin"/>
                <v:textbox>
                  <w:txbxContent>
                    <w:p w14:paraId="35E47D8F" w14:textId="77777777" w:rsidR="00220990" w:rsidRDefault="00220990" w:rsidP="00177208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  <w:p w14:paraId="19B19D16" w14:textId="66D4FEF5" w:rsidR="00177208" w:rsidRPr="00220990" w:rsidRDefault="00282E47" w:rsidP="00177208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 xml:space="preserve">DİLEKÇE </w:t>
                      </w:r>
                      <w:r w:rsidR="00CA2BA9">
                        <w:rPr>
                          <w:rFonts w:ascii="Arial" w:hAnsi="Arial" w:cs="Arial"/>
                          <w:b/>
                        </w:rPr>
                        <w:t xml:space="preserve">TİP </w:t>
                      </w:r>
                      <w:r>
                        <w:rPr>
                          <w:rFonts w:ascii="Arial" w:hAnsi="Arial" w:cs="Arial"/>
                          <w:b/>
                        </w:rPr>
                        <w:t>1</w:t>
                      </w:r>
                    </w:p>
                    <w:p w14:paraId="4DE40911" w14:textId="77777777" w:rsidR="008B7EB0" w:rsidRDefault="008B7EB0" w:rsidP="00177208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403CB43B" w14:textId="77777777" w:rsidR="00220990" w:rsidRDefault="00220990" w:rsidP="00177208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73DB1A37" w14:textId="77777777" w:rsidR="00220990" w:rsidRPr="00C26D0A" w:rsidRDefault="00220990" w:rsidP="00177208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3789A791" w14:textId="77777777" w:rsidR="00177208" w:rsidRPr="00C26D0A" w:rsidRDefault="00177208" w:rsidP="00C26D0A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C26D0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                                                                          </w:t>
                      </w:r>
                    </w:p>
                    <w:tbl>
                      <w:tblPr>
                        <w:tblW w:w="9923" w:type="dxa"/>
                        <w:tblInd w:w="250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410"/>
                        <w:gridCol w:w="7513"/>
                      </w:tblGrid>
                      <w:tr w:rsidR="00355417" w:rsidRPr="00A86ADD" w14:paraId="6CF75D33" w14:textId="77777777" w:rsidTr="00FC5B1D">
                        <w:tc>
                          <w:tcPr>
                            <w:tcW w:w="2410" w:type="dxa"/>
                            <w:shd w:val="clear" w:color="auto" w:fill="auto"/>
                          </w:tcPr>
                          <w:p w14:paraId="36EE3B9F" w14:textId="77777777" w:rsidR="00355417" w:rsidRPr="00A86ADD" w:rsidRDefault="00355417" w:rsidP="00FC5B1D">
                            <w:pPr>
                              <w:spacing w:before="240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A86AD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Adı-Soyadı</w:t>
                            </w:r>
                          </w:p>
                        </w:tc>
                        <w:tc>
                          <w:tcPr>
                            <w:tcW w:w="7513" w:type="dxa"/>
                          </w:tcPr>
                          <w:p w14:paraId="6C720359" w14:textId="77777777" w:rsidR="00355417" w:rsidRPr="00A86ADD" w:rsidRDefault="00355417" w:rsidP="00FC5B1D">
                            <w:pPr>
                              <w:spacing w:before="240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355417" w:rsidRPr="00A86ADD" w14:paraId="17CD64D6" w14:textId="77777777" w:rsidTr="00FC5B1D">
                        <w:tc>
                          <w:tcPr>
                            <w:tcW w:w="2410" w:type="dxa"/>
                            <w:shd w:val="clear" w:color="auto" w:fill="auto"/>
                          </w:tcPr>
                          <w:p w14:paraId="68BF4EB5" w14:textId="77777777" w:rsidR="00355417" w:rsidRPr="00A86ADD" w:rsidRDefault="00355417" w:rsidP="00FC5B1D">
                            <w:pPr>
                              <w:spacing w:before="240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A86AD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Anabilim Dalı</w:t>
                            </w:r>
                          </w:p>
                        </w:tc>
                        <w:tc>
                          <w:tcPr>
                            <w:tcW w:w="7513" w:type="dxa"/>
                          </w:tcPr>
                          <w:p w14:paraId="0E3B663A" w14:textId="77777777" w:rsidR="00355417" w:rsidRPr="00A86ADD" w:rsidRDefault="00355417" w:rsidP="00FC5B1D">
                            <w:pPr>
                              <w:spacing w:before="240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355417" w:rsidRPr="00A86ADD" w14:paraId="6C84833A" w14:textId="77777777" w:rsidTr="00FC5B1D">
                        <w:tc>
                          <w:tcPr>
                            <w:tcW w:w="2410" w:type="dxa"/>
                            <w:shd w:val="clear" w:color="auto" w:fill="auto"/>
                          </w:tcPr>
                          <w:p w14:paraId="3DA22E33" w14:textId="77777777" w:rsidR="00355417" w:rsidRPr="00A86ADD" w:rsidRDefault="00355417" w:rsidP="00FC5B1D">
                            <w:pPr>
                              <w:spacing w:before="240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A86AD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rogramı</w:t>
                            </w:r>
                          </w:p>
                        </w:tc>
                        <w:tc>
                          <w:tcPr>
                            <w:tcW w:w="7513" w:type="dxa"/>
                          </w:tcPr>
                          <w:p w14:paraId="11D326CF" w14:textId="77777777" w:rsidR="00355417" w:rsidRPr="00A86ADD" w:rsidRDefault="00355417" w:rsidP="00FC5B1D">
                            <w:pPr>
                              <w:spacing w:before="240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32AB3278" w14:textId="77777777" w:rsidR="00C26D0A" w:rsidRDefault="00C26D0A" w:rsidP="00C26D0A">
                      <w:pPr>
                        <w:spacing w:line="360" w:lineRule="auto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6CBBFCBC" w14:textId="77777777" w:rsidR="00355417" w:rsidRDefault="00355417" w:rsidP="00C26D0A">
                      <w:pPr>
                        <w:spacing w:line="360" w:lineRule="auto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tbl>
                      <w:tblPr>
                        <w:tblW w:w="0" w:type="auto"/>
                        <w:tblInd w:w="250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9967"/>
                      </w:tblGrid>
                      <w:tr w:rsidR="00355417" w:rsidRPr="00220990" w14:paraId="2F2BCFB3" w14:textId="77777777" w:rsidTr="00220990">
                        <w:tc>
                          <w:tcPr>
                            <w:tcW w:w="9977" w:type="dxa"/>
                            <w:shd w:val="clear" w:color="auto" w:fill="auto"/>
                          </w:tcPr>
                          <w:p w14:paraId="02DB9BA8" w14:textId="77777777" w:rsidR="00355417" w:rsidRDefault="003E373B" w:rsidP="00220990">
                            <w:pPr>
                              <w:spacing w:line="360" w:lineRule="auto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Fen</w:t>
                            </w:r>
                            <w:r w:rsidR="00355417" w:rsidRPr="0022099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Bilimler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i</w:t>
                            </w:r>
                            <w:r w:rsidR="00355417" w:rsidRPr="0022099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Enstitüsü Müdürlüğüne,</w:t>
                            </w:r>
                          </w:p>
                          <w:p w14:paraId="3DEF2A1D" w14:textId="77777777" w:rsidR="003B7454" w:rsidRPr="00220990" w:rsidRDefault="003B7454" w:rsidP="00220990">
                            <w:pPr>
                              <w:spacing w:line="360" w:lineRule="auto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B2F6937" w14:textId="5AA6AE90" w:rsidR="00355417" w:rsidRDefault="00736A1C" w:rsidP="009D77C0">
                            <w:pPr>
                              <w:spacing w:line="360" w:lineRule="auto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Yu</w:t>
                            </w:r>
                            <w:r w:rsidR="00B4245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karıda adı geçen programa </w:t>
                            </w:r>
                            <w:r w:rsidR="00780917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2020</w:t>
                            </w:r>
                            <w:r w:rsidR="00B87871" w:rsidRPr="00A77691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-20</w:t>
                            </w:r>
                            <w:r w:rsidR="00FD0C91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2</w:t>
                            </w:r>
                            <w:r w:rsidR="00780917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1</w:t>
                            </w:r>
                            <w:r w:rsidR="00FD0C91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80917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Güz</w:t>
                            </w:r>
                            <w:r w:rsidR="00B87871" w:rsidRPr="00A77691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Dönemi</w:t>
                            </w:r>
                            <w:r w:rsidR="00B8787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çin </w:t>
                            </w:r>
                            <w:r w:rsidR="00B4245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kayıt hakkı kazandım.</w:t>
                            </w:r>
                            <w:r w:rsidR="009D77C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Lisansüstü kayıtlarda istenen belgeler arasında yer alan </w:t>
                            </w:r>
                            <w:r w:rsidR="00E26596" w:rsidRPr="009D77C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Diploma</w:t>
                            </w:r>
                            <w:r w:rsidR="00E2659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yerine </w:t>
                            </w:r>
                            <w:r w:rsidR="00E26596" w:rsidRPr="00E2659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-devlet mezuniyet belgesi</w:t>
                            </w:r>
                            <w:r w:rsidR="00E2659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le kayıt yaptırdım. Kayıt tarihiden itibaren </w:t>
                            </w:r>
                            <w:r w:rsidR="00E26596" w:rsidRPr="009A35F7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en geç </w:t>
                            </w:r>
                            <w:r w:rsidR="00062EB4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2</w:t>
                            </w:r>
                            <w:r w:rsidR="00E26596" w:rsidRPr="009A35F7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ay</w:t>
                            </w:r>
                            <w:r w:rsidR="00E2659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çerisinde diplomamın aslını </w:t>
                            </w:r>
                            <w:r w:rsidR="00E91BDE" w:rsidRPr="00E91BDE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Fen Bilimleri Enstitüsü A-2023 numaralı oda</w:t>
                            </w:r>
                            <w:r w:rsidR="00E91BD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ya </w:t>
                            </w:r>
                            <w:r w:rsidR="00E2659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braz edeceğim</w:t>
                            </w:r>
                            <w:r w:rsidR="009A35F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</w:t>
                            </w:r>
                            <w:r w:rsidR="00E2659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, aksi takdirde kaydımın silinmesini</w:t>
                            </w:r>
                            <w:r w:rsidR="00900E8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2659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kabul edeceğimi taahhüt ederim. </w:t>
                            </w:r>
                          </w:p>
                          <w:p w14:paraId="04E422D3" w14:textId="77777777" w:rsidR="003B7454" w:rsidRDefault="003B7454" w:rsidP="009D77C0">
                            <w:pPr>
                              <w:spacing w:line="360" w:lineRule="auto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3F18A2D6" w14:textId="77777777" w:rsidR="003B7454" w:rsidRPr="00220990" w:rsidRDefault="003B7454" w:rsidP="009D77C0">
                            <w:pPr>
                              <w:spacing w:line="360" w:lineRule="auto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3ECBC558" w14:textId="77777777" w:rsidR="00355417" w:rsidRDefault="00355417" w:rsidP="00C26D0A">
                      <w:pPr>
                        <w:spacing w:line="360" w:lineRule="auto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2A5E871A" w14:textId="77777777" w:rsidR="00355417" w:rsidRDefault="00355417" w:rsidP="00C26D0A">
                      <w:pPr>
                        <w:spacing w:line="360" w:lineRule="auto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tbl>
                      <w:tblPr>
                        <w:tblW w:w="9923" w:type="dxa"/>
                        <w:tblInd w:w="250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410"/>
                        <w:gridCol w:w="7513"/>
                      </w:tblGrid>
                      <w:tr w:rsidR="00355417" w:rsidRPr="00A86ADD" w14:paraId="76DE1AC2" w14:textId="77777777" w:rsidTr="00FC5B1D">
                        <w:tc>
                          <w:tcPr>
                            <w:tcW w:w="2410" w:type="dxa"/>
                            <w:shd w:val="clear" w:color="auto" w:fill="auto"/>
                          </w:tcPr>
                          <w:p w14:paraId="77448E3F" w14:textId="77777777" w:rsidR="00355417" w:rsidRPr="00A86ADD" w:rsidRDefault="00355417" w:rsidP="00FC5B1D">
                            <w:pPr>
                              <w:spacing w:before="240" w:line="360" w:lineRule="auto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A86AD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Telefon numarası</w:t>
                            </w:r>
                          </w:p>
                        </w:tc>
                        <w:tc>
                          <w:tcPr>
                            <w:tcW w:w="7513" w:type="dxa"/>
                          </w:tcPr>
                          <w:p w14:paraId="1C11EDD7" w14:textId="77777777" w:rsidR="00355417" w:rsidRPr="00A86ADD" w:rsidRDefault="00355417" w:rsidP="00FC5B1D">
                            <w:pPr>
                              <w:spacing w:before="240" w:line="360" w:lineRule="auto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830DA6" w:rsidRPr="00A86ADD" w14:paraId="2F293646" w14:textId="77777777" w:rsidTr="00FC5B1D">
                        <w:tc>
                          <w:tcPr>
                            <w:tcW w:w="2410" w:type="dxa"/>
                            <w:shd w:val="clear" w:color="auto" w:fill="auto"/>
                          </w:tcPr>
                          <w:p w14:paraId="41B57385" w14:textId="77777777" w:rsidR="00830DA6" w:rsidRPr="00A86ADD" w:rsidRDefault="00830DA6" w:rsidP="00FC5B1D">
                            <w:pPr>
                              <w:spacing w:before="240" w:line="360" w:lineRule="auto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-posta adresi</w:t>
                            </w:r>
                          </w:p>
                        </w:tc>
                        <w:tc>
                          <w:tcPr>
                            <w:tcW w:w="7513" w:type="dxa"/>
                          </w:tcPr>
                          <w:p w14:paraId="691D96A5" w14:textId="77777777" w:rsidR="00830DA6" w:rsidRPr="00A86ADD" w:rsidRDefault="00830DA6" w:rsidP="00FC5B1D">
                            <w:pPr>
                              <w:spacing w:before="240" w:line="360" w:lineRule="auto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355417" w:rsidRPr="00A86ADD" w14:paraId="25E36741" w14:textId="77777777" w:rsidTr="00FC5B1D">
                        <w:tc>
                          <w:tcPr>
                            <w:tcW w:w="2410" w:type="dxa"/>
                            <w:shd w:val="clear" w:color="auto" w:fill="auto"/>
                          </w:tcPr>
                          <w:p w14:paraId="5B13D858" w14:textId="77777777" w:rsidR="00355417" w:rsidRPr="00A86ADD" w:rsidRDefault="00355417" w:rsidP="00FC5B1D">
                            <w:pPr>
                              <w:spacing w:before="240" w:line="360" w:lineRule="auto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A86AD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Tarih</w:t>
                            </w:r>
                          </w:p>
                        </w:tc>
                        <w:tc>
                          <w:tcPr>
                            <w:tcW w:w="7513" w:type="dxa"/>
                          </w:tcPr>
                          <w:p w14:paraId="235F9BA9" w14:textId="77777777" w:rsidR="00355417" w:rsidRPr="00A86ADD" w:rsidRDefault="00355417" w:rsidP="00FC5B1D">
                            <w:pPr>
                              <w:spacing w:before="240" w:line="360" w:lineRule="auto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355417" w:rsidRPr="00A86ADD" w14:paraId="66A9CFFF" w14:textId="77777777" w:rsidTr="00FC5B1D">
                        <w:tc>
                          <w:tcPr>
                            <w:tcW w:w="2410" w:type="dxa"/>
                            <w:shd w:val="clear" w:color="auto" w:fill="auto"/>
                          </w:tcPr>
                          <w:p w14:paraId="1FFCFFAF" w14:textId="77777777" w:rsidR="00355417" w:rsidRPr="00A86ADD" w:rsidRDefault="00355417" w:rsidP="00FC5B1D">
                            <w:pPr>
                              <w:spacing w:before="240" w:line="360" w:lineRule="auto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A86AD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İmza</w:t>
                            </w:r>
                          </w:p>
                        </w:tc>
                        <w:tc>
                          <w:tcPr>
                            <w:tcW w:w="7513" w:type="dxa"/>
                          </w:tcPr>
                          <w:p w14:paraId="47E99299" w14:textId="77777777" w:rsidR="00355417" w:rsidRPr="00A86ADD" w:rsidRDefault="00355417" w:rsidP="00FC5B1D">
                            <w:pPr>
                              <w:spacing w:before="240" w:line="360" w:lineRule="auto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1B9D505E" w14:textId="77777777" w:rsidR="00C26D0A" w:rsidRPr="00C26D0A" w:rsidRDefault="00C26D0A" w:rsidP="00177208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7D20DABF" w14:textId="77777777" w:rsidR="00177208" w:rsidRPr="00C26D0A" w:rsidRDefault="00177208" w:rsidP="00177208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7074BEDB" w14:textId="77777777" w:rsidR="00177208" w:rsidRPr="00DB3751" w:rsidRDefault="00DB3751" w:rsidP="00177208">
                      <w:pPr>
                        <w:rPr>
                          <w:rFonts w:ascii="Arial" w:hAnsi="Arial" w:cs="Arial"/>
                          <w:color w:val="FF0000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FF0000"/>
                          <w:sz w:val="22"/>
                          <w:szCs w:val="22"/>
                        </w:rPr>
                        <w:t xml:space="preserve">   </w:t>
                      </w:r>
                    </w:p>
                    <w:p w14:paraId="49CABFEF" w14:textId="77777777" w:rsidR="00177208" w:rsidRPr="00DB3751" w:rsidRDefault="00177208">
                      <w:pPr>
                        <w:rPr>
                          <w:rFonts w:ascii="Arial" w:hAnsi="Arial" w:cs="Arial"/>
                          <w:color w:val="FF0000"/>
                          <w:sz w:val="22"/>
                          <w:szCs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177208" w:rsidSect="000A6C4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418" w:left="1418" w:header="709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6807DC" w14:textId="77777777" w:rsidR="00BB59E1" w:rsidRDefault="00BB59E1" w:rsidP="000A6C49">
      <w:r>
        <w:separator/>
      </w:r>
    </w:p>
  </w:endnote>
  <w:endnote w:type="continuationSeparator" w:id="0">
    <w:p w14:paraId="4F747BA1" w14:textId="77777777" w:rsidR="00BB59E1" w:rsidRDefault="00BB59E1" w:rsidP="000A6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A962CC" w14:textId="77777777" w:rsidR="00075816" w:rsidRDefault="0007581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06B36" w14:textId="77777777" w:rsidR="000A6C49" w:rsidRPr="00D823DA" w:rsidRDefault="00075816" w:rsidP="00D823DA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>(</w:t>
    </w:r>
    <w:r w:rsidR="00D823DA">
      <w:rPr>
        <w:rFonts w:ascii="Arial" w:hAnsi="Arial" w:cs="Arial"/>
        <w:i/>
        <w:sz w:val="16"/>
      </w:rPr>
      <w:t xml:space="preserve">Form No: </w:t>
    </w:r>
    <w:r w:rsidR="00DD645C">
      <w:rPr>
        <w:rFonts w:ascii="Arial" w:hAnsi="Arial" w:cs="Arial"/>
        <w:i/>
        <w:sz w:val="16"/>
      </w:rPr>
      <w:t>FR-</w:t>
    </w:r>
    <w:r w:rsidR="00C937F8">
      <w:rPr>
        <w:rFonts w:ascii="Arial" w:hAnsi="Arial" w:cs="Arial"/>
        <w:i/>
        <w:sz w:val="16"/>
        <w:lang w:val="tr-TR"/>
      </w:rPr>
      <w:t>0</w:t>
    </w:r>
    <w:r w:rsidR="00A84888">
      <w:rPr>
        <w:rFonts w:ascii="Arial" w:hAnsi="Arial" w:cs="Arial"/>
        <w:i/>
        <w:sz w:val="16"/>
      </w:rPr>
      <w:t>389</w:t>
    </w:r>
    <w:r w:rsidR="00D823DA">
      <w:rPr>
        <w:rFonts w:ascii="Arial" w:hAnsi="Arial" w:cs="Arial"/>
        <w:i/>
        <w:sz w:val="16"/>
      </w:rPr>
      <w:t>; Revizyon Tarihi: 01.11.2013; Revizyon No:01</w:t>
    </w:r>
    <w:r>
      <w:rPr>
        <w:rFonts w:ascii="Arial" w:hAnsi="Arial" w:cs="Arial"/>
        <w:i/>
        <w:sz w:val="16"/>
      </w:rPr>
      <w:t>)</w:t>
    </w:r>
    <w:r w:rsidR="00D823DA">
      <w:rPr>
        <w:i/>
        <w:color w:val="FFFFFF"/>
      </w:rPr>
      <w:t>Fo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B0C2DC" w14:textId="77777777" w:rsidR="00075816" w:rsidRDefault="0007581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A3C0AC" w14:textId="77777777" w:rsidR="00BB59E1" w:rsidRDefault="00BB59E1" w:rsidP="000A6C49">
      <w:r>
        <w:separator/>
      </w:r>
    </w:p>
  </w:footnote>
  <w:footnote w:type="continuationSeparator" w:id="0">
    <w:p w14:paraId="26588025" w14:textId="77777777" w:rsidR="00BB59E1" w:rsidRDefault="00BB59E1" w:rsidP="000A6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56F084" w14:textId="77777777" w:rsidR="00075816" w:rsidRDefault="0007581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0E0510" w14:textId="77777777" w:rsidR="00075816" w:rsidRDefault="00075816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AE1E6" w14:textId="77777777" w:rsidR="00075816" w:rsidRDefault="0007581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2MLcwsrQwsDAwMDVU0lEKTi0uzszPAykwqQUAHaQdDCwAAAA="/>
  </w:docVars>
  <w:rsids>
    <w:rsidRoot w:val="00177208"/>
    <w:rsid w:val="00027F1A"/>
    <w:rsid w:val="00062EB4"/>
    <w:rsid w:val="00072BAD"/>
    <w:rsid w:val="00075816"/>
    <w:rsid w:val="000A6C49"/>
    <w:rsid w:val="000D7D77"/>
    <w:rsid w:val="00145463"/>
    <w:rsid w:val="00177208"/>
    <w:rsid w:val="00181AC9"/>
    <w:rsid w:val="001846CF"/>
    <w:rsid w:val="001D604D"/>
    <w:rsid w:val="001F5B43"/>
    <w:rsid w:val="00220990"/>
    <w:rsid w:val="00282E47"/>
    <w:rsid w:val="002E4300"/>
    <w:rsid w:val="0033529C"/>
    <w:rsid w:val="00355417"/>
    <w:rsid w:val="003B7454"/>
    <w:rsid w:val="003E373B"/>
    <w:rsid w:val="004232C7"/>
    <w:rsid w:val="004A0F20"/>
    <w:rsid w:val="004B5A22"/>
    <w:rsid w:val="004B6BE2"/>
    <w:rsid w:val="004E4F84"/>
    <w:rsid w:val="00562D40"/>
    <w:rsid w:val="005656A0"/>
    <w:rsid w:val="00607F0C"/>
    <w:rsid w:val="006F0F55"/>
    <w:rsid w:val="00736A1C"/>
    <w:rsid w:val="00751047"/>
    <w:rsid w:val="00780917"/>
    <w:rsid w:val="00830DA6"/>
    <w:rsid w:val="008B78F6"/>
    <w:rsid w:val="008B7EB0"/>
    <w:rsid w:val="00900E88"/>
    <w:rsid w:val="009372F5"/>
    <w:rsid w:val="00956E89"/>
    <w:rsid w:val="009927DC"/>
    <w:rsid w:val="009A35F7"/>
    <w:rsid w:val="009D77C0"/>
    <w:rsid w:val="00A84888"/>
    <w:rsid w:val="00A86ADD"/>
    <w:rsid w:val="00A9659B"/>
    <w:rsid w:val="00B04B6A"/>
    <w:rsid w:val="00B35925"/>
    <w:rsid w:val="00B42450"/>
    <w:rsid w:val="00B85E0B"/>
    <w:rsid w:val="00B87871"/>
    <w:rsid w:val="00BB5426"/>
    <w:rsid w:val="00BB59E1"/>
    <w:rsid w:val="00C03F79"/>
    <w:rsid w:val="00C26D0A"/>
    <w:rsid w:val="00C409CB"/>
    <w:rsid w:val="00C43F3C"/>
    <w:rsid w:val="00C85737"/>
    <w:rsid w:val="00C937F8"/>
    <w:rsid w:val="00CA2BA9"/>
    <w:rsid w:val="00CA7B29"/>
    <w:rsid w:val="00CB5E10"/>
    <w:rsid w:val="00D823DA"/>
    <w:rsid w:val="00DA37AF"/>
    <w:rsid w:val="00DB3751"/>
    <w:rsid w:val="00DD645C"/>
    <w:rsid w:val="00E26596"/>
    <w:rsid w:val="00E91BDE"/>
    <w:rsid w:val="00ED3301"/>
    <w:rsid w:val="00EE68D6"/>
    <w:rsid w:val="00FC5B1D"/>
    <w:rsid w:val="00FD0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1EC9C3"/>
  <w15:chartTrackingRefBased/>
  <w15:docId w15:val="{B24A052B-4323-4466-856E-4E048303E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300"/>
    <w:rPr>
      <w:sz w:val="24"/>
      <w:szCs w:val="24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8B7EB0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C26D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bilgi">
    <w:name w:val="Üstbilgi"/>
    <w:basedOn w:val="Normal"/>
    <w:link w:val="stbilgiChar"/>
    <w:uiPriority w:val="99"/>
    <w:unhideWhenUsed/>
    <w:rsid w:val="000A6C49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">
    <w:name w:val="Üstbilgi Char"/>
    <w:link w:val="stbilgi"/>
    <w:uiPriority w:val="99"/>
    <w:rsid w:val="000A6C49"/>
    <w:rPr>
      <w:sz w:val="24"/>
      <w:szCs w:val="24"/>
    </w:rPr>
  </w:style>
  <w:style w:type="paragraph" w:customStyle="1" w:styleId="Altbilgi">
    <w:name w:val="Altbilgi"/>
    <w:basedOn w:val="Normal"/>
    <w:link w:val="AltbilgiChar"/>
    <w:uiPriority w:val="99"/>
    <w:unhideWhenUsed/>
    <w:rsid w:val="000A6C49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bilgi Char"/>
    <w:link w:val="Altbilgi"/>
    <w:uiPriority w:val="99"/>
    <w:rsid w:val="000A6C4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04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M</dc:creator>
  <cp:keywords/>
  <dc:description/>
  <cp:lastModifiedBy>Fuat Fındıkoğlu</cp:lastModifiedBy>
  <cp:revision>13</cp:revision>
  <cp:lastPrinted>2018-01-23T12:19:00Z</cp:lastPrinted>
  <dcterms:created xsi:type="dcterms:W3CDTF">2018-06-25T13:18:00Z</dcterms:created>
  <dcterms:modified xsi:type="dcterms:W3CDTF">2020-09-24T07:49:00Z</dcterms:modified>
</cp:coreProperties>
</file>